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ממשק תכנות יישום</w:t>
      </w:r>
      <w:r>
        <w:rPr>
          <w:rFonts w:hint="cs"/>
          <w:b/>
          <w:bCs/>
          <w:sz w:val="24"/>
          <w:szCs w:val="24"/>
          <w:rtl/>
        </w:rPr>
        <w:t xml:space="preserve">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Default="00355742" w:rsidP="00EB7F3B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רשתו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</w:p>
    <w:p w:rsidR="00093B08" w:rsidRDefault="000C7982" w:rsidP="009E7843">
      <w:pPr>
        <w:bidi/>
        <w:jc w:val="both"/>
        <w:rPr>
          <w:rFonts w:hint="cs"/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0C1E89" w:rsidRDefault="000C1E89" w:rsidP="00C72107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07233" w:rsidRPr="009E7843" w:rsidRDefault="0022518B" w:rsidP="0022518B">
      <w:pPr>
        <w:pStyle w:val="ListParagraph"/>
        <w:numPr>
          <w:ilvl w:val="0"/>
          <w:numId w:val="3"/>
        </w:numPr>
        <w:bidi/>
        <w:jc w:val="both"/>
        <w:rPr>
          <w:rFonts w:hint="cs"/>
          <w:sz w:val="24"/>
          <w:szCs w:val="24"/>
          <w:rtl/>
        </w:rPr>
      </w:pPr>
      <w:bookmarkStart w:id="0" w:name="_GoBack"/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bookmarkEnd w:id="0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sectPr w:rsidR="00407233" w:rsidRPr="009E78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rAUAnAlbKC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56003"/>
    <w:rsid w:val="00182EBF"/>
    <w:rsid w:val="0022518B"/>
    <w:rsid w:val="002A4794"/>
    <w:rsid w:val="00355742"/>
    <w:rsid w:val="00396810"/>
    <w:rsid w:val="00407233"/>
    <w:rsid w:val="004D6F42"/>
    <w:rsid w:val="005308A7"/>
    <w:rsid w:val="00563EAF"/>
    <w:rsid w:val="00577A6B"/>
    <w:rsid w:val="005A7331"/>
    <w:rsid w:val="006128D4"/>
    <w:rsid w:val="00656D27"/>
    <w:rsid w:val="006625B6"/>
    <w:rsid w:val="00664061"/>
    <w:rsid w:val="006B5F28"/>
    <w:rsid w:val="008B198A"/>
    <w:rsid w:val="00930B65"/>
    <w:rsid w:val="009D3A15"/>
    <w:rsid w:val="009E7843"/>
    <w:rsid w:val="00A11543"/>
    <w:rsid w:val="00A16D85"/>
    <w:rsid w:val="00AC6A34"/>
    <w:rsid w:val="00B0259B"/>
    <w:rsid w:val="00C16F05"/>
    <w:rsid w:val="00C44512"/>
    <w:rsid w:val="00C72107"/>
    <w:rsid w:val="00D902F8"/>
    <w:rsid w:val="00E25E22"/>
    <w:rsid w:val="00E3573E"/>
    <w:rsid w:val="00EB7F3B"/>
    <w:rsid w:val="00ED209E"/>
    <w:rsid w:val="00ED6881"/>
    <w:rsid w:val="00F07F88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44</cp:revision>
  <dcterms:created xsi:type="dcterms:W3CDTF">2017-11-09T17:38:00Z</dcterms:created>
  <dcterms:modified xsi:type="dcterms:W3CDTF">2017-11-09T18:07:00Z</dcterms:modified>
</cp:coreProperties>
</file>